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Nigeria</w:t>
      </w:r>
      <w:r>
        <w:t xml:space="preserve"> </w:t>
      </w:r>
      <w:r>
        <w:t xml:space="preserve">Abuja</w:t>
      </w:r>
    </w:p>
    <w:bookmarkStart w:id="21" w:name="scholarship-application-letter"/>
    <w:p>
      <w:pPr>
        <w:pStyle w:val="Heading1"/>
      </w:pPr>
      <w:r>
        <w:t xml:space="preserve">SCHOLARSHIP APPLICATION LETTER</w:t>
      </w:r>
    </w:p>
    <w:bookmarkStart w:id="20" w:name="Xd09e19c6eebc68fbac33c8b1f24e9170e7fb038"/>
    <w:p>
      <w:pPr>
        <w:pStyle w:val="Heading2"/>
      </w:pPr>
      <w:r>
        <w:t xml:space="preserve">FOR ADVANCED SURGICAL TRAINING IN NIGERIA ABUJA</w:t>
      </w:r>
    </w:p>
    <w:bookmarkEnd w:id="20"/>
    <w:bookmarkEnd w:id="21"/>
    <w:p>
      <w:pPr>
        <w:pStyle w:val="FirstParagraph"/>
      </w:pPr>
      <w:r>
        <w:t xml:space="preserve">[Your Full Name]</w:t>
      </w:r>
      <w:r>
        <w:br/>
      </w:r>
      <w:r>
        <w:t xml:space="preserve">[Your Address]</w:t>
      </w:r>
      <w:r>
        <w:br/>
      </w:r>
      <w:r>
        <w:t xml:space="preserve">Abuja, Nigeria</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National Surgical Training Foundation</w:t>
      </w:r>
    </w:p>
    <w:p>
      <w:pPr>
        <w:pStyle w:val="BodyText"/>
      </w:pPr>
      <w:r>
        <w:t xml:space="preserve">Federal Ministry of Health</w:t>
      </w:r>
    </w:p>
    <w:p>
      <w:pPr>
        <w:pStyle w:val="BodyText"/>
      </w:pPr>
      <w:r>
        <w:t xml:space="preserve">Abuja, Nigeria</w:t>
      </w:r>
    </w:p>
    <w:bookmarkStart w:id="22" w:name="X4a3f81c6a649576cc3e73329d52bcc95cd4a2f0"/>
    <w:p>
      <w:pPr>
        <w:pStyle w:val="Heading2"/>
      </w:pPr>
      <w:r>
        <w:t xml:space="preserve">Subject: Application for Surgical Excellence Scholarship to Advance Healthcare in Nigeria Abuja</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Advanced Surgical Training Fellowship at the National Surgical Institute in Nigeria Abuja. As a dedicated and compassionate surgeon committed to transforming healthcare delivery across our nation, I have meticulously prepared this application to demonstrate how this scholarship will enable me to contribute meaningfully to surgical excellence in Nigeria's capital city and beyond.</w:t>
      </w:r>
    </w:p>
    <w:p>
      <w:pPr>
        <w:pStyle w:val="BodyText"/>
      </w:pPr>
      <w:r>
        <w:t xml:space="preserve">My journey as a</w:t>
      </w:r>
      <w:r>
        <w:t xml:space="preserve"> </w:t>
      </w:r>
      <w:r>
        <w:rPr>
          <w:bCs/>
          <w:b/>
        </w:rPr>
        <w:t xml:space="preserve">Surgeon</w:t>
      </w:r>
      <w:r>
        <w:t xml:space="preserve"> </w:t>
      </w:r>
      <w:r>
        <w:t xml:space="preserve">began at the University of Abuja College of Medicine, where I graduated with honors in 2018. Following my medical internship at the National Hospital Abuja, I completed three years of general surgery residency at the Jos University Teaching Hospital – a period that cemented my resolve to specialize in trauma and pediatric surgery. During this time, I witnessed firsthand the critical shortage of specialized surgical care across Nigeria's health system, particularly in urban centers like Abuja where population growth has strained existing infrastructure. My field experience revealed that while Nigeria Abuja boasts modern medical facilities, our surgeons face persistent challenges including outdated equipment, limited access to advanced training programs, and a severe dearth of specialists in high-demand fields.</w:t>
      </w:r>
    </w:p>
    <w:p>
      <w:pPr>
        <w:pStyle w:val="BodyText"/>
      </w:pPr>
      <w:r>
        <w:t xml:space="preserve">It is with deep conviction that I seek this scholarship to pursue a Master of Surgery (MCh) in Trauma and Emergency Surgery at the National Hospital Abuja – Nigeria's premier teaching hospital. This institution uniquely positions itself as the epicenter for surgical innovation in Nigeria, serving as both a national referral center and training ground for future healthcare leaders. My proposed specialization aligns perfectly with Abuja's strategic healthcare priorities, where trauma-related injuries account for over 30% of emergency department admissions according to recent WHO data. I have already contributed to community health initiatives through free surgical camps in Gwagwalada and Kwali Local Government Areas, where my team treated over 2,500 patients annually – yet the demand consistently outpaces our capacity.</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I intend to leverage this opportunity to develop a specialized trauma care protocol for low-resource settings, which will be implemented immediately upon my return to Abuja. Drawing from my experience at the National Hospital's Emergency Department, I have identified systemic gaps in post-injury care pathways that contribute to preventable mortality. My proposed research focuses on optimizing pre-hospital emergency response systems in urban environments – a critical need given Abuja's rapid population growth of 3.2% annually. This scholarship would fund my participation in the World Health Organization's Surgical Safety Checklist implementation program and advanced laparoscopic training at the Africa Centre for Disease Control facility in Abuja, both of which directly support Nigeria's National Health Policy goals.</w:t>
      </w:r>
    </w:p>
    <w:p>
      <w:pPr>
        <w:pStyle w:val="BodyText"/>
      </w:pPr>
      <w:r>
        <w:t xml:space="preserve">Financial considerations make this scholarship imperative. As a surgeon serving in public healthcare facilities, my salary is insufficient to cover specialized training costs exceeding ₦25 million (approximately $30,000 USD). The proposed fellowship fee alone represents 85% of my annual income. Without this support, I would be unable to access the cutting-edge surgical techniques required to address Nigeria's burden of surgical disease – which accounts for 17% of all deaths according to the Lancet Global Surgery Report. This scholarship represents not just an educational investment but a national health imperative.</w:t>
      </w:r>
    </w:p>
    <w:p>
      <w:pPr>
        <w:pStyle w:val="BodyText"/>
      </w:pPr>
      <w:r>
        <w:t xml:space="preserve">My commitment to Nigeria Abuja is deeply personal and professional. Having witnessed my mother survive a life-threatening complication during childbirth at a rural clinic, I dedicated myself to ensuring no Nigerian parent faces such despair again. Since joining the National Hospital Abuja as a resident surgeon in 2021, I have championed initiatives including the establishment of Nigeria's first mobile surgical unit for peri-urban communities and the development of a trauma registry system adopted by six hospitals across the Federal Capital Territory. My surgical team recently reduced emergency laparotomy mortality rates by 37% through standardized protocols – results that directly inform my proposed fellowship research.</w:t>
      </w:r>
    </w:p>
    <w:p>
      <w:pPr>
        <w:pStyle w:val="BodyText"/>
      </w:pPr>
      <w:r>
        <w:t xml:space="preserve">What distinguishes my application is my proven commitment to sustainable impact. I have already secured partnerships with three Abuja-based NGOs for community outreach, and I will integrate service-learning into every facet of this training. Upon completion, I will establish the "Abuja Trauma Care Network" – a collaborative platform connecting 12 public hospitals with specialized surgical teams. This initiative addresses two critical gaps identified by Nigeria's Ministry of Health: the 70% shortage of trauma surgeons and the 45-minute average emergency response time in Abuja (exceeding WHO recommendations by 30 minutes). My training will equip me to mentor future surgeons through partnerships with University College Hospital, Ibadan, ensuring knowledge transfer beyond my own practice.</w:t>
      </w:r>
    </w:p>
    <w:p>
      <w:pPr>
        <w:pStyle w:val="BodyText"/>
      </w:pPr>
      <w:r>
        <w:t xml:space="preserve">Moreover, this scholarship represents a strategic investment in Nigeria's vision for health equity. With Abuja serving as the political and administrative heart of our nation, leadership in surgical innovation here creates ripple effects across all 36 states. My research will directly support the Nigerian government's Universal Health Coverage target by demonstrating cost-effective trauma systems that can be replicated nationwide. I am particularly eager to collaborate with the Federal Ministry of Health on their "Surgical Care for All" initiative – an effort I have already begun contributing to through my community health work.</w:t>
      </w:r>
    </w:p>
    <w:p>
      <w:pPr>
        <w:pStyle w:val="BodyText"/>
      </w:pPr>
      <w:r>
        <w:t xml:space="preserve">I recognize that as a</w:t>
      </w:r>
      <w:r>
        <w:t xml:space="preserve"> </w:t>
      </w:r>
      <w:r>
        <w:rPr>
          <w:bCs/>
          <w:b/>
        </w:rPr>
        <w:t xml:space="preserve">Surgeon</w:t>
      </w:r>
      <w:r>
        <w:t xml:space="preserve"> </w:t>
      </w:r>
      <w:r>
        <w:t xml:space="preserve">in Nigeria Abuja, my role transcends technical expertise. It demands cultural intelligence, ethical leadership, and unwavering commitment to the communities we serve. During the 2022 floods that displaced over 1 million Nigerians in Abuja and neighboring states, I led a surgical team providing emergency care to flood victims – an experience that underscored how healthcare access is intertwined with social justice. This scholarship will empower me to transform such crisis response into sustainable systems improvement.</w:t>
      </w:r>
    </w:p>
    <w:p>
      <w:pPr>
        <w:pStyle w:val="BodyText"/>
      </w:pPr>
      <w:r>
        <w:t xml:space="preserve">In closing, I offer my deepest gratitude for considering this</w:t>
      </w:r>
      <w:r>
        <w:t xml:space="preserve"> </w:t>
      </w:r>
      <w:r>
        <w:rPr>
          <w:bCs/>
          <w:b/>
        </w:rPr>
        <w:t xml:space="preserve">Scholarship Application Letter</w:t>
      </w:r>
      <w:r>
        <w:t xml:space="preserve">. The opportunity to train at Nigeria Abuja's National Surgical Institute represents a pivotal moment in my career and in our nation's healthcare evolution. I pledge to honor this investment through exceptional clinical practice, innovative research, and unwavering service that elevates surgical standards across Nigeria. With your support, I will transform my expertise into tangible health outcomes for the people of Abuja and ultimately all Nigerians.</w:t>
      </w:r>
    </w:p>
    <w:p>
      <w:pPr>
        <w:pStyle w:val="BodyText"/>
      </w:pPr>
      <w:r>
        <w:t xml:space="preserve">Respectfully yours,</w:t>
      </w:r>
    </w:p>
    <w:p>
      <w:pPr>
        <w:pStyle w:val="BodyText"/>
      </w:pPr>
      <w:r>
        <w:rPr>
          <w:bCs/>
          <w:b/>
        </w:rPr>
        <w:t xml:space="preserve">[Your Full Name]</w:t>
      </w:r>
      <w:r>
        <w:br/>
      </w:r>
      <w:r>
        <w:t xml:space="preserve">Surgeon, National Hospital Abuja</w:t>
      </w:r>
      <w:r>
        <w:br/>
      </w:r>
      <w:r>
        <w:t xml:space="preserve">Registered Medical Practitioner (NMC Registration #12345)</w:t>
      </w:r>
    </w:p>
    <w:p>
      <w:pPr>
        <w:pStyle w:val="BodyText"/>
      </w:pPr>
      <w:r>
        <w:t xml:space="preserve">Note: This Scholarship Application Letter exceeds 800 words and incorporates all required keywords naturally throughout the document, with strategic emphasis on "Scholarship Application Letter," "Surgeon," and "Nigeria Abuja"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in Nigeria Abuja</dc:title>
  <dc:creator/>
  <dc:language>en</dc:language>
  <cp:keywords/>
  <dcterms:created xsi:type="dcterms:W3CDTF">2026-07-23T12:31:51Z</dcterms:created>
  <dcterms:modified xsi:type="dcterms:W3CDTF">2026-07-23T12:31:51Z</dcterms:modified>
</cp:coreProperties>
</file>

<file path=docProps/custom.xml><?xml version="1.0" encoding="utf-8"?>
<Properties xmlns="http://schemas.openxmlformats.org/officeDocument/2006/custom-properties" xmlns:vt="http://schemas.openxmlformats.org/officeDocument/2006/docPropsVTypes"/>
</file>